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7CACC" w14:textId="1875AEB3" w:rsidR="009334DE" w:rsidRPr="00E85D04" w:rsidRDefault="009334DE" w:rsidP="009334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 1</w:t>
      </w:r>
      <w:r w:rsidR="00AD40AF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. Statistical result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ing the same statistical model as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File 3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(multiple linear regressions with bootstrapping predicting overall </w:t>
      </w:r>
      <w:r>
        <w:rPr>
          <w:rFonts w:ascii="Times New Roman" w:eastAsia="Times New Roman" w:hAnsi="Times New Roman" w:cs="Times New Roman"/>
          <w:sz w:val="24"/>
          <w:szCs w:val="24"/>
        </w:rPr>
        <w:t>visuomotor processing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during the first and the second assessment</w:t>
      </w:r>
      <w:r w:rsidR="003D34E3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ut using the raw </w:t>
      </w:r>
      <w:r w:rsidR="006E2D24">
        <w:rPr>
          <w:rFonts w:ascii="Times New Roman" w:eastAsia="Times New Roman" w:hAnsi="Times New Roman" w:cs="Times New Roman"/>
          <w:sz w:val="24"/>
          <w:szCs w:val="24"/>
        </w:rPr>
        <w:t>neurochemic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34E3">
        <w:rPr>
          <w:rFonts w:ascii="Times New Roman" w:eastAsia="Times New Roman" w:hAnsi="Times New Roman" w:cs="Times New Roman"/>
          <w:sz w:val="24"/>
          <w:szCs w:val="24"/>
        </w:rPr>
        <w:t>concentration valu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(A1: first assessment, A2: second assessment, β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the regression coefficient of the variable listed in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Effect” 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colum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degrees of freedom, T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t-statistic, P</w:t>
      </w:r>
      <w:r w:rsidRPr="008E6288">
        <w:rPr>
          <w:rFonts w:ascii="Times New Roman" w:eastAsia="Times New Roman" w:hAnsi="Times New Roman" w:cs="Times New Roman"/>
          <w:sz w:val="24"/>
          <w:szCs w:val="24"/>
          <w:vertAlign w:val="subscript"/>
        </w:rPr>
        <w:t>B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=B</w:t>
      </w:r>
      <w:r>
        <w:rPr>
          <w:rFonts w:ascii="Times New Roman" w:eastAsia="Times New Roman" w:hAnsi="Times New Roman" w:cs="Times New Roman"/>
          <w:sz w:val="24"/>
          <w:szCs w:val="24"/>
        </w:rPr>
        <w:t>ootstrapped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 xml:space="preserve"> P-value, CI_L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lower bound of the confidence intervals obtained from bootstrapping, CI_U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E6288">
        <w:rPr>
          <w:rFonts w:ascii="Times New Roman" w:eastAsia="Times New Roman" w:hAnsi="Times New Roman" w:cs="Times New Roman"/>
          <w:sz w:val="24"/>
          <w:szCs w:val="24"/>
        </w:rPr>
        <w:t>upper bound of the confidence intervals obtained from bootstrapping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Attention network task, top third),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Digit comparison task, middle third), and </w:t>
      </w:r>
      <w:r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Task 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Mental rotation task, bottom third). </w:t>
      </w:r>
    </w:p>
    <w:tbl>
      <w:tblPr>
        <w:tblW w:w="1003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94"/>
        <w:gridCol w:w="960"/>
        <w:gridCol w:w="1898"/>
        <w:gridCol w:w="642"/>
        <w:gridCol w:w="960"/>
        <w:gridCol w:w="960"/>
        <w:gridCol w:w="960"/>
        <w:gridCol w:w="960"/>
        <w:gridCol w:w="1503"/>
      </w:tblGrid>
      <w:tr w:rsidR="006B6A07" w:rsidRPr="00161731" w14:paraId="3053AC1D" w14:textId="77777777" w:rsidTr="006B6A07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1ABD478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essmen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802C9B2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86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s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E00A428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9A65AFD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DFD6831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D92CFD5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869D3A7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L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EE96AA8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U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BADA9B0" w14:textId="77777777" w:rsidR="006B6A07" w:rsidRPr="00161731" w:rsidRDefault="006B6A07" w:rsidP="007821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  <w:r w:rsidRPr="00823ED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B</w:t>
            </w:r>
          </w:p>
        </w:tc>
      </w:tr>
      <w:tr w:rsidR="001F05E4" w:rsidRPr="00161731" w14:paraId="3F72C5FE" w14:textId="77777777" w:rsidTr="006B6A07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EB2F3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3C2A9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F9195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9B0BFD8" w14:textId="61152059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5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CBC9C95" w14:textId="0DAA0316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29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ACFD52B" w14:textId="4981F908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6.96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D604FBE" w14:textId="13BF6CCC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4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2DFF036" w14:textId="517F825E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18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40F0655" w14:textId="102DF05D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00</w:t>
            </w:r>
          </w:p>
        </w:tc>
      </w:tr>
      <w:tr w:rsidR="001F05E4" w:rsidRPr="00161731" w14:paraId="4608F035" w14:textId="77777777" w:rsidTr="006B6A07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1227651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21E17D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38D426A4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3DDB3E31" w14:textId="3F21CF11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51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EEDA4C3" w14:textId="2F817323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DD680D8" w14:textId="4A8A4ADF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5.87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556FEB4" w14:textId="16C17CCF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576369A" w14:textId="30D7BDA5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43198B7C" w14:textId="2A1D498B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00</w:t>
            </w:r>
          </w:p>
        </w:tc>
      </w:tr>
      <w:tr w:rsidR="001F05E4" w:rsidRPr="00161731" w14:paraId="523976FE" w14:textId="77777777" w:rsidTr="006B6A07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FF40B20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05BBDB7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4A89EF52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28AEEE76" w14:textId="39A0EAEE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74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59FEFE41" w14:textId="50BD9167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35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66CF834" w14:textId="319AF6AE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6.6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68ABBEC" w14:textId="1A559B37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4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3580741" w14:textId="130E9B37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24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531B1D22" w14:textId="70866443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00</w:t>
            </w:r>
          </w:p>
        </w:tc>
      </w:tr>
      <w:tr w:rsidR="001F05E4" w:rsidRPr="00161731" w14:paraId="665ABA97" w14:textId="77777777" w:rsidTr="006B6A07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6DFB8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14979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C6033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543878B" w14:textId="296BDDC6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74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AB396DF" w14:textId="503A9B05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6AFA568" w14:textId="5B5645AB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3.7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13CED02" w14:textId="07B17626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95D3A2C" w14:textId="44157461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88D78A8" w14:textId="5DC90992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662</w:t>
            </w:r>
          </w:p>
        </w:tc>
      </w:tr>
      <w:tr w:rsidR="001F05E4" w:rsidRPr="00161731" w14:paraId="59F7C132" w14:textId="77777777" w:rsidTr="006B6A07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1B532E8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F6ED861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A6FE2DF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15F527C" w14:textId="1CA78F33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0EC5834" w14:textId="5C63CE5E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24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600B828" w14:textId="63747834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5.8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F38EE8D" w14:textId="681DFBC8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35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624775A" w14:textId="7F22CF3B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14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003B9B1" w14:textId="26D25934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01</w:t>
            </w:r>
          </w:p>
        </w:tc>
      </w:tr>
      <w:tr w:rsidR="001F05E4" w:rsidRPr="00161731" w14:paraId="6627ED1D" w14:textId="77777777" w:rsidTr="006B6A07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BB8BC9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EE51B9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2C1E66C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hideMark/>
          </w:tcPr>
          <w:p w14:paraId="03B18A44" w14:textId="41E619E4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4D11FBB0" w14:textId="37DB0A5C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45F1767D" w14:textId="6C9E2C2D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5.15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5E896E1C" w14:textId="2E4ADEB6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59521498" w14:textId="2E3B179C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hideMark/>
          </w:tcPr>
          <w:p w14:paraId="3CECDEB0" w14:textId="691284A1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13</w:t>
            </w:r>
          </w:p>
        </w:tc>
      </w:tr>
      <w:tr w:rsidR="001F05E4" w:rsidRPr="00161731" w14:paraId="3DE1EA66" w14:textId="77777777" w:rsidTr="006B6A07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4C04FF2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C7CBAA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0BDCD695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3220D0D9" w14:textId="1F8E21C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7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FF8D516" w14:textId="2023F0A7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24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8136A51" w14:textId="6551A48B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4.8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1F747C0" w14:textId="1C935354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3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688808A" w14:textId="54F7D446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12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1DB82EA3" w14:textId="43223CE9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06</w:t>
            </w:r>
          </w:p>
        </w:tc>
      </w:tr>
      <w:tr w:rsidR="001F05E4" w:rsidRPr="00161731" w14:paraId="27E21A8B" w14:textId="77777777" w:rsidTr="006B6A07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A13F6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C9418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A1A63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8F30E40" w14:textId="1A3A4260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766F43" w14:textId="5492BD00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D973827" w14:textId="185FB1AD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5.48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313693" w14:textId="546263D6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B075248" w14:textId="686DABA0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2EC8CCA" w14:textId="7A91F023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00</w:t>
            </w:r>
          </w:p>
        </w:tc>
      </w:tr>
      <w:tr w:rsidR="001F05E4" w:rsidRPr="00161731" w14:paraId="6E7F1434" w14:textId="77777777" w:rsidTr="006B6A07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8211553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83BC7ED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871A078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A25FF79" w14:textId="43ECB9EB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2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EC6A3AB" w14:textId="3DAEA0DC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25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581A161" w14:textId="01B49BA7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4.74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4A212C4" w14:textId="3295EA6D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36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8B6B63B" w14:textId="450E8886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13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479C4C9" w14:textId="43F9E0F6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04</w:t>
            </w:r>
          </w:p>
        </w:tc>
      </w:tr>
      <w:tr w:rsidR="001F05E4" w:rsidRPr="00161731" w14:paraId="1976EE3F" w14:textId="77777777" w:rsidTr="006B6A07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371025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731BA9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F8C90E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hideMark/>
          </w:tcPr>
          <w:p w14:paraId="144613CD" w14:textId="45C4FDEC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5F7260A9" w14:textId="1E52ACEC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41F30E48" w14:textId="49552988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4.06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220D0774" w14:textId="59829F88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hideMark/>
          </w:tcPr>
          <w:p w14:paraId="68E3C09C" w14:textId="4123B749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hideMark/>
          </w:tcPr>
          <w:p w14:paraId="046107DA" w14:textId="0739DF17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606</w:t>
            </w:r>
          </w:p>
        </w:tc>
      </w:tr>
      <w:tr w:rsidR="001F05E4" w:rsidRPr="00161731" w14:paraId="59692A3D" w14:textId="77777777" w:rsidTr="006B6A07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29E9545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8D13C41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2E014855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0240B0A3" w14:textId="326C24BF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6C502D5" w14:textId="69CF84CB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F0A5FE6" w14:textId="2D675F8A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37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C3FFDD5" w14:textId="1F08291E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-0.2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5DF99E2F" w14:textId="7CF71B8E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4C3647B1" w14:textId="3DFCA210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77909</w:t>
            </w:r>
          </w:p>
        </w:tc>
      </w:tr>
      <w:tr w:rsidR="001F05E4" w:rsidRPr="00161731" w14:paraId="17D1BC95" w14:textId="77777777" w:rsidTr="006B6A07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286574E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D00973" w14:textId="77777777" w:rsidR="001F05E4" w:rsidRPr="00161731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560770DE" w14:textId="77777777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*age</w:t>
            </w:r>
          </w:p>
        </w:tc>
        <w:tc>
          <w:tcPr>
            <w:tcW w:w="642" w:type="dxa"/>
            <w:shd w:val="clear" w:color="auto" w:fill="auto"/>
            <w:noWrap/>
            <w:hideMark/>
          </w:tcPr>
          <w:p w14:paraId="7681EAA8" w14:textId="7773F6D0" w:rsidR="001F05E4" w:rsidRPr="001C70CF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C70CF">
              <w:rPr>
                <w:rFonts w:ascii="Times New Roman" w:hAnsi="Times New Roman" w:cs="Times New Roman"/>
                <w:sz w:val="20"/>
                <w:szCs w:val="20"/>
              </w:rPr>
              <w:t>16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1143274" w14:textId="7A4A6A0C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EE07D0F" w14:textId="2E204920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4.55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94E3424" w14:textId="3F7D9329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83339FF" w14:textId="7DDD1ABC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503" w:type="dxa"/>
            <w:shd w:val="clear" w:color="auto" w:fill="auto"/>
            <w:noWrap/>
            <w:hideMark/>
          </w:tcPr>
          <w:p w14:paraId="7044BB48" w14:textId="090C95F9" w:rsidR="001F05E4" w:rsidRPr="001F05E4" w:rsidRDefault="001F05E4" w:rsidP="001F05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F05E4">
              <w:rPr>
                <w:rFonts w:ascii="Times New Roman" w:hAnsi="Times New Roman" w:cs="Times New Roman"/>
                <w:sz w:val="20"/>
                <w:szCs w:val="20"/>
              </w:rPr>
              <w:t>0.00020</w:t>
            </w:r>
          </w:p>
        </w:tc>
      </w:tr>
    </w:tbl>
    <w:p w14:paraId="3299025D" w14:textId="558F69E0" w:rsidR="009E02C4" w:rsidRDefault="009E02C4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DDAB8F" w14:textId="602F80CD" w:rsidR="009334DE" w:rsidRDefault="009334DE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96D2951" w14:textId="0BD6D109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B1DFA1F" w14:textId="58114569" w:rsidR="00340D5D" w:rsidRDefault="00340D5D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340D5D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67B1A" w14:textId="77777777" w:rsidR="006F44B9" w:rsidRDefault="006F44B9">
      <w:pPr>
        <w:spacing w:after="0" w:line="240" w:lineRule="auto"/>
      </w:pPr>
      <w:r>
        <w:separator/>
      </w:r>
    </w:p>
  </w:endnote>
  <w:endnote w:type="continuationSeparator" w:id="0">
    <w:p w14:paraId="45B68860" w14:textId="77777777" w:rsidR="006F44B9" w:rsidRDefault="006F4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B3475" w14:textId="77777777" w:rsidR="006F44B9" w:rsidRDefault="006F44B9">
      <w:pPr>
        <w:spacing w:after="0" w:line="240" w:lineRule="auto"/>
      </w:pPr>
      <w:r>
        <w:separator/>
      </w:r>
    </w:p>
  </w:footnote>
  <w:footnote w:type="continuationSeparator" w:id="0">
    <w:p w14:paraId="4CC002B9" w14:textId="77777777" w:rsidR="006F44B9" w:rsidRDefault="006F44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NqsFALRxXv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4804"/>
    <w:rsid w:val="00024C90"/>
    <w:rsid w:val="00027F7A"/>
    <w:rsid w:val="000325B7"/>
    <w:rsid w:val="00032A89"/>
    <w:rsid w:val="00033D15"/>
    <w:rsid w:val="00034760"/>
    <w:rsid w:val="00037437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02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0FF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2727"/>
    <w:rsid w:val="001000F5"/>
    <w:rsid w:val="0010126C"/>
    <w:rsid w:val="00102759"/>
    <w:rsid w:val="001038B8"/>
    <w:rsid w:val="00105608"/>
    <w:rsid w:val="001060F1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551D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C6F0F"/>
    <w:rsid w:val="001C70CF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5E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1B21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25D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4022C"/>
    <w:rsid w:val="00340D5D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77A50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1C78"/>
    <w:rsid w:val="003A4370"/>
    <w:rsid w:val="003A51E9"/>
    <w:rsid w:val="003A54FB"/>
    <w:rsid w:val="003A5AD7"/>
    <w:rsid w:val="003A5D1D"/>
    <w:rsid w:val="003A5E2F"/>
    <w:rsid w:val="003A642C"/>
    <w:rsid w:val="003A659C"/>
    <w:rsid w:val="003A77C4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1FE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34E3"/>
    <w:rsid w:val="003D441E"/>
    <w:rsid w:val="003D6533"/>
    <w:rsid w:val="003D6C88"/>
    <w:rsid w:val="003D72E3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3FFB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D8D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53BB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07124"/>
    <w:rsid w:val="00610083"/>
    <w:rsid w:val="006109EF"/>
    <w:rsid w:val="00612F31"/>
    <w:rsid w:val="00613583"/>
    <w:rsid w:val="0061542D"/>
    <w:rsid w:val="00616FDD"/>
    <w:rsid w:val="00617C95"/>
    <w:rsid w:val="006212AF"/>
    <w:rsid w:val="00621C01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1F48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1762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B6A07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2D24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4B9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7638"/>
    <w:rsid w:val="0071768C"/>
    <w:rsid w:val="0072007B"/>
    <w:rsid w:val="00720D6B"/>
    <w:rsid w:val="007212E6"/>
    <w:rsid w:val="00721B6E"/>
    <w:rsid w:val="007220E5"/>
    <w:rsid w:val="007276A2"/>
    <w:rsid w:val="0072798D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7FB"/>
    <w:rsid w:val="00755C9B"/>
    <w:rsid w:val="0075726A"/>
    <w:rsid w:val="0075756B"/>
    <w:rsid w:val="0076029C"/>
    <w:rsid w:val="00762280"/>
    <w:rsid w:val="00764A6E"/>
    <w:rsid w:val="00765679"/>
    <w:rsid w:val="007658D2"/>
    <w:rsid w:val="00765BE7"/>
    <w:rsid w:val="00766FD5"/>
    <w:rsid w:val="0077072E"/>
    <w:rsid w:val="0077085A"/>
    <w:rsid w:val="007734D6"/>
    <w:rsid w:val="00773E41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1B29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E77CB"/>
    <w:rsid w:val="007F0E90"/>
    <w:rsid w:val="007F0F8D"/>
    <w:rsid w:val="007F27E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2217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4DE"/>
    <w:rsid w:val="00933F80"/>
    <w:rsid w:val="00934A96"/>
    <w:rsid w:val="0093577E"/>
    <w:rsid w:val="009371F4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1762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A6028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8B8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4E66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069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107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415D"/>
    <w:rsid w:val="00AC6741"/>
    <w:rsid w:val="00AC7EBB"/>
    <w:rsid w:val="00AD0C2E"/>
    <w:rsid w:val="00AD1522"/>
    <w:rsid w:val="00AD15DC"/>
    <w:rsid w:val="00AD2B95"/>
    <w:rsid w:val="00AD40AF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11C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65E4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2407"/>
    <w:rsid w:val="00C4527F"/>
    <w:rsid w:val="00C463C7"/>
    <w:rsid w:val="00C465DA"/>
    <w:rsid w:val="00C46664"/>
    <w:rsid w:val="00C46910"/>
    <w:rsid w:val="00C47916"/>
    <w:rsid w:val="00C529D9"/>
    <w:rsid w:val="00C5308C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69C9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3559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2FAA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017"/>
    <w:rsid w:val="00D54FA8"/>
    <w:rsid w:val="00D61E53"/>
    <w:rsid w:val="00D62D96"/>
    <w:rsid w:val="00D63D60"/>
    <w:rsid w:val="00D67F6C"/>
    <w:rsid w:val="00D70511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7CE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3EF5"/>
    <w:rsid w:val="00D946F1"/>
    <w:rsid w:val="00D94CD2"/>
    <w:rsid w:val="00D950DD"/>
    <w:rsid w:val="00D97048"/>
    <w:rsid w:val="00D970B2"/>
    <w:rsid w:val="00D97528"/>
    <w:rsid w:val="00D9778B"/>
    <w:rsid w:val="00D97B8B"/>
    <w:rsid w:val="00D97DDA"/>
    <w:rsid w:val="00DA017C"/>
    <w:rsid w:val="00DA0251"/>
    <w:rsid w:val="00DA2674"/>
    <w:rsid w:val="00DA2FB3"/>
    <w:rsid w:val="00DA5423"/>
    <w:rsid w:val="00DA59FE"/>
    <w:rsid w:val="00DA5F3A"/>
    <w:rsid w:val="00DA63E1"/>
    <w:rsid w:val="00DA7506"/>
    <w:rsid w:val="00DA7C79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AD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06E4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D72E3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7C79"/>
    <w:pPr>
      <w:spacing w:after="0" w:line="240" w:lineRule="auto"/>
    </w:pPr>
    <w:rPr>
      <w:rFonts w:cs="Arial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A5506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Props1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5</Words>
  <Characters>1295</Characters>
  <Application>Microsoft Office Word</Application>
  <DocSecurity>0</DocSecurity>
  <Lines>143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11</cp:revision>
  <cp:lastPrinted>2022-05-13T05:39:00Z</cp:lastPrinted>
  <dcterms:created xsi:type="dcterms:W3CDTF">2023-04-05T06:21:00Z</dcterms:created>
  <dcterms:modified xsi:type="dcterms:W3CDTF">2023-09-19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  <property fmtid="{D5CDD505-2E9C-101B-9397-08002B2CF9AE}" pid="3" name="GrammarlyDocumentId">
    <vt:lpwstr>97baf5ca753c9f021befda051881557d2d5956da63bbcd7457d5123c2d3e8693</vt:lpwstr>
  </property>
</Properties>
</file>